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3BD82AC6" w:rsidR="004A6D6C" w:rsidRPr="00DB08BD" w:rsidRDefault="00746CEC" w:rsidP="00746CEC">
            <w:pPr>
              <w:ind w:right="-23" w:firstLine="7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0F4614B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746CE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opusko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0F453D0A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.512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7966782" w:rsidR="00633EBF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.512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48C30F49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1901A2AC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673405CC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1BAECAE9" w:rsidR="00517DEB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4716B4E1" w:rsidR="00517DEB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20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0BD4240E" w:rsidR="00517DEB" w:rsidRPr="00DB08BD" w:rsidRDefault="00746CEC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46CEC" w:rsidRPr="00DB08BD" w14:paraId="42AB1CDC" w14:textId="77777777" w:rsidTr="00E36E7A">
        <w:tc>
          <w:tcPr>
            <w:tcW w:w="2362" w:type="pct"/>
          </w:tcPr>
          <w:p w14:paraId="4976A5CA" w14:textId="31558E6F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25AC41FD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32 €</w:t>
            </w:r>
          </w:p>
        </w:tc>
      </w:tr>
      <w:tr w:rsidR="00746CEC" w:rsidRPr="00DB08BD" w14:paraId="74053E2B" w14:textId="77777777" w:rsidTr="00E36E7A">
        <w:tc>
          <w:tcPr>
            <w:tcW w:w="2362" w:type="pct"/>
          </w:tcPr>
          <w:p w14:paraId="0758854F" w14:textId="082EEC70" w:rsidR="00746CEC" w:rsidRPr="000E39F1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5C6C562F" w:rsidR="00746CEC" w:rsidRPr="000E39F1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2,32 €</w:t>
            </w:r>
          </w:p>
        </w:tc>
      </w:tr>
      <w:tr w:rsidR="00746CEC" w:rsidRPr="00DB08BD" w14:paraId="02931A5F" w14:textId="77777777" w:rsidTr="00E36E7A">
        <w:tc>
          <w:tcPr>
            <w:tcW w:w="2362" w:type="pct"/>
          </w:tcPr>
          <w:p w14:paraId="045AAEB2" w14:textId="0883DCE9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433329A8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32€</w:t>
            </w:r>
          </w:p>
        </w:tc>
      </w:tr>
      <w:tr w:rsidR="00746CEC" w:rsidRPr="00DB08BD" w14:paraId="69207083" w14:textId="77777777" w:rsidTr="00E36E7A">
        <w:tc>
          <w:tcPr>
            <w:tcW w:w="2362" w:type="pct"/>
          </w:tcPr>
          <w:p w14:paraId="397F0182" w14:textId="390AC15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CD1F10B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Umanjanj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50% za </w:t>
            </w:r>
            <w:proofErr w:type="spellStart"/>
            <w:r>
              <w:rPr>
                <w:rFonts w:ascii="Calibri" w:eastAsia="Times New Roman" w:hAnsi="Calibri" w:cs="Calibri"/>
              </w:rPr>
              <w:t>proizvodn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djelatnosti</w:t>
            </w:r>
            <w:proofErr w:type="spellEnd"/>
          </w:p>
        </w:tc>
      </w:tr>
      <w:tr w:rsidR="00746CEC" w:rsidRPr="00DB08BD" w14:paraId="7BCB27DA" w14:textId="77777777" w:rsidTr="00E36E7A">
        <w:tc>
          <w:tcPr>
            <w:tcW w:w="2362" w:type="pct"/>
          </w:tcPr>
          <w:p w14:paraId="1C89328D" w14:textId="03FAC908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3D18F2C3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56 €</w:t>
            </w:r>
          </w:p>
        </w:tc>
      </w:tr>
      <w:tr w:rsidR="00746CEC" w:rsidRPr="00DB08BD" w14:paraId="54F7A5D2" w14:textId="77777777" w:rsidTr="00E36E7A">
        <w:tc>
          <w:tcPr>
            <w:tcW w:w="2362" w:type="pct"/>
          </w:tcPr>
          <w:p w14:paraId="3BC4C803" w14:textId="3A4E7AA8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0125EC6C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46CEC" w:rsidRPr="00DB08BD" w14:paraId="58BDB50A" w14:textId="77777777" w:rsidTr="00E36E7A">
        <w:tc>
          <w:tcPr>
            <w:tcW w:w="2362" w:type="pct"/>
          </w:tcPr>
          <w:p w14:paraId="2012D073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D5750DF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746CEC" w:rsidRPr="00DB08BD" w14:paraId="0FAA6611" w14:textId="77777777" w:rsidTr="00E36E7A">
        <w:tc>
          <w:tcPr>
            <w:tcW w:w="2362" w:type="pct"/>
          </w:tcPr>
          <w:p w14:paraId="00D71B73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9C65A8B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746CEC" w:rsidRPr="00DB08BD" w14:paraId="302D2FCA" w14:textId="77777777" w:rsidTr="00E36E7A">
        <w:tc>
          <w:tcPr>
            <w:tcW w:w="2362" w:type="pct"/>
          </w:tcPr>
          <w:p w14:paraId="171A567F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46CEC" w:rsidRPr="00DB08BD" w14:paraId="0F616A71" w14:textId="77777777" w:rsidTr="00E36E7A">
        <w:tc>
          <w:tcPr>
            <w:tcW w:w="2362" w:type="pct"/>
          </w:tcPr>
          <w:p w14:paraId="508F2ABA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46CEC" w:rsidRPr="00DB08BD" w14:paraId="65582D16" w14:textId="77777777" w:rsidTr="00E36E7A">
        <w:tc>
          <w:tcPr>
            <w:tcW w:w="2362" w:type="pct"/>
          </w:tcPr>
          <w:p w14:paraId="07C6EF92" w14:textId="2E58EC43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10CC607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4E8D3298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3,2 km, A11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4D4F2AF1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5 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269F33C1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66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125E520B" w:rsidR="004A6D6C" w:rsidRPr="00DB08BD" w:rsidRDefault="00746CE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2 km ,Zračna luka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746CEC" w:rsidRPr="00DB08BD" w14:paraId="02F6FC38" w14:textId="77777777" w:rsidTr="00E36E7A">
        <w:tc>
          <w:tcPr>
            <w:tcW w:w="2784" w:type="pct"/>
          </w:tcPr>
          <w:p w14:paraId="49DC2066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2E6E98F5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66FE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Vladimir </w:t>
            </w:r>
            <w:proofErr w:type="spellStart"/>
            <w:r w:rsidRPr="00A66FE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žanić</w:t>
            </w:r>
            <w:proofErr w:type="spellEnd"/>
          </w:p>
        </w:tc>
      </w:tr>
      <w:tr w:rsidR="00746CEC" w:rsidRPr="00DB08BD" w14:paraId="44E4DA81" w14:textId="77777777" w:rsidTr="00E36E7A">
        <w:tc>
          <w:tcPr>
            <w:tcW w:w="2784" w:type="pct"/>
          </w:tcPr>
          <w:p w14:paraId="5836B520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A87B90B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 xml:space="preserve"> Općina </w:t>
            </w:r>
            <w:proofErr w:type="spellStart"/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Topsuko</w:t>
            </w:r>
            <w:proofErr w:type="spellEnd"/>
          </w:p>
        </w:tc>
      </w:tr>
      <w:tr w:rsidR="00746CEC" w:rsidRPr="00DB08BD" w14:paraId="1BC6640F" w14:textId="77777777" w:rsidTr="00E36E7A">
        <w:tc>
          <w:tcPr>
            <w:tcW w:w="2784" w:type="pct"/>
          </w:tcPr>
          <w:p w14:paraId="1A9F55D7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23D2D13C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Pročelnik</w:t>
            </w:r>
          </w:p>
        </w:tc>
      </w:tr>
      <w:tr w:rsidR="00746CEC" w:rsidRPr="00DB08BD" w14:paraId="7A58C635" w14:textId="77777777" w:rsidTr="00E36E7A">
        <w:tc>
          <w:tcPr>
            <w:tcW w:w="2784" w:type="pct"/>
          </w:tcPr>
          <w:p w14:paraId="24F951B7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9B1B666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tgtFrame="_blank" w:history="1">
              <w:r w:rsidRPr="00A66FE3">
                <w:rPr>
                  <w:rStyle w:val="Hiperveza"/>
                  <w:rFonts w:ascii="Arial" w:hAnsi="Arial" w:cs="Arial"/>
                  <w:color w:val="auto"/>
                  <w:sz w:val="20"/>
                  <w:szCs w:val="20"/>
                  <w:u w:val="none"/>
                  <w:bdr w:val="none" w:sz="0" w:space="0" w:color="auto" w:frame="1"/>
                  <w:shd w:val="clear" w:color="auto" w:fill="FFFFFF"/>
                </w:rPr>
                <w:t>vlado.ozanic@topusko.hr</w:t>
              </w:r>
            </w:hyperlink>
          </w:p>
        </w:tc>
      </w:tr>
      <w:tr w:rsidR="00746CEC" w:rsidRPr="00DB08BD" w14:paraId="43D44CF1" w14:textId="77777777" w:rsidTr="00E36E7A">
        <w:tc>
          <w:tcPr>
            <w:tcW w:w="2784" w:type="pct"/>
          </w:tcPr>
          <w:p w14:paraId="3AB8E36E" w14:textId="77777777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61AF4B75" w:rsidR="00746CEC" w:rsidRPr="00DB08BD" w:rsidRDefault="00746CEC" w:rsidP="00746CEC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044/527-494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746CEC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semiHidden/>
    <w:unhideWhenUsed/>
    <w:rsid w:val="00746C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vlado.ozanic@topusko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10-1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